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DDD8C2" w:themeColor="background2" w:themeShade="E5"/>
  <w:body>
    <w:p w:rsidR="003542D2" w:rsidRDefault="003542D2" w:rsidP="003542D2">
      <w:pPr>
        <w:pStyle w:val="FirstParagraph"/>
        <w:spacing w:line="480" w:lineRule="auto"/>
        <w:rPr>
          <w:rFonts w:ascii="Gadugi" w:hAnsi="Gadugi"/>
          <w:b/>
          <w:bCs/>
          <w:sz w:val="4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695825</wp:posOffset>
            </wp:positionH>
            <wp:positionV relativeFrom="paragraph">
              <wp:posOffset>380365</wp:posOffset>
            </wp:positionV>
            <wp:extent cx="1960880" cy="1662430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adugi" w:hAnsi="Gadugi"/>
          <w:b/>
          <w:bCs/>
          <w:sz w:val="40"/>
        </w:rPr>
        <w:t>KENYA JUNIOR SCHOOL EDUCATION ASSESSMENT (KJSEA)</w:t>
      </w:r>
    </w:p>
    <w:p w:rsidR="00EA5A2E" w:rsidRPr="003542D2" w:rsidRDefault="00EA5A2E" w:rsidP="00EA5A2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GRADE 8: CREATIVE ARTS AND SPORTS (PROJECT</w:t>
      </w:r>
      <w:proofErr w:type="gramStart"/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)</w:t>
      </w:r>
      <w:proofErr w:type="gramEnd"/>
      <w:r w:rsidRPr="003542D2">
        <w:rPr>
          <w:rFonts w:ascii="Gadugi" w:eastAsia="Times New Roman" w:hAnsi="Gadugi" w:cs="Times New Roman"/>
          <w:sz w:val="24"/>
          <w:szCs w:val="24"/>
        </w:rPr>
        <w:br/>
      </w: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CODE: 010 YEAR: 2025</w:t>
      </w:r>
      <w:r w:rsidRPr="003542D2">
        <w:rPr>
          <w:rFonts w:ascii="Gadugi" w:eastAsia="Times New Roman" w:hAnsi="Gadugi" w:cs="Times New Roman"/>
          <w:sz w:val="24"/>
          <w:szCs w:val="24"/>
        </w:rPr>
        <w:br/>
      </w: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DURATION: 3 WEEKS</w:t>
      </w:r>
    </w:p>
    <w:p w:rsidR="00EA5A2E" w:rsidRPr="003542D2" w:rsidRDefault="00EA5A2E" w:rsidP="00EA5A2E">
      <w:pPr>
        <w:spacing w:before="100" w:beforeAutospacing="1" w:after="100" w:afterAutospacing="1" w:line="240" w:lineRule="auto"/>
        <w:outlineLvl w:val="0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>CONFIDENTIAL – TEACHERS’ GUIDE &amp; MARKING SCHEME</w:t>
      </w:r>
    </w:p>
    <w:p w:rsidR="00EA5A2E" w:rsidRPr="003542D2" w:rsidRDefault="00EA5A2E" w:rsidP="00EA5A2E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GENERAL INSTRUCTIONS TO TEACHERS</w:t>
      </w:r>
    </w:p>
    <w:p w:rsidR="00EA5A2E" w:rsidRPr="003542D2" w:rsidRDefault="00EA5A2E" w:rsidP="00EA5A2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 xml:space="preserve">This project runs for </w:t>
      </w: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3 weeks</w:t>
      </w:r>
      <w:r w:rsidRPr="003542D2">
        <w:rPr>
          <w:rFonts w:ascii="Gadugi" w:eastAsia="Times New Roman" w:hAnsi="Gadugi" w:cs="Times New Roman"/>
          <w:sz w:val="24"/>
          <w:szCs w:val="24"/>
        </w:rPr>
        <w:t>. Learners work individually (Task 1) and in groups (Tasks 2–4).</w:t>
      </w:r>
    </w:p>
    <w:p w:rsidR="00EA5A2E" w:rsidRPr="003542D2" w:rsidRDefault="00EA5A2E" w:rsidP="00EA5A2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Teachers should guide learners on safe and appropriate use of materials, tools, and equipment.</w:t>
      </w:r>
    </w:p>
    <w:p w:rsidR="00EA5A2E" w:rsidRPr="003542D2" w:rsidRDefault="00EA5A2E" w:rsidP="00EA5A2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 xml:space="preserve">Teachers must </w:t>
      </w: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assess progressively</w:t>
      </w:r>
      <w:r w:rsidRPr="003542D2">
        <w:rPr>
          <w:rFonts w:ascii="Gadugi" w:eastAsia="Times New Roman" w:hAnsi="Gadugi" w:cs="Times New Roman"/>
          <w:sz w:val="24"/>
          <w:szCs w:val="24"/>
        </w:rPr>
        <w:t xml:space="preserve"> (milestones at design, preparation, execution, and presentation stages).</w:t>
      </w:r>
    </w:p>
    <w:p w:rsidR="00EA5A2E" w:rsidRPr="003542D2" w:rsidRDefault="00EA5A2E" w:rsidP="00EA5A2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 xml:space="preserve">All projects must be evaluated against the provided </w:t>
      </w: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rubrics</w:t>
      </w:r>
      <w:r w:rsidRPr="003542D2">
        <w:rPr>
          <w:rFonts w:ascii="Gadugi" w:eastAsia="Times New Roman" w:hAnsi="Gadugi" w:cs="Times New Roman"/>
          <w:sz w:val="24"/>
          <w:szCs w:val="24"/>
        </w:rPr>
        <w:t>; originality and creativity must be credited.</w:t>
      </w:r>
    </w:p>
    <w:p w:rsidR="00EA5A2E" w:rsidRPr="003542D2" w:rsidRDefault="00EA5A2E" w:rsidP="00EA5A2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 xml:space="preserve">Encourage the use of </w:t>
      </w: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locally available, low-cost, or recycled materials</w:t>
      </w:r>
      <w:r w:rsidRPr="003542D2">
        <w:rPr>
          <w:rFonts w:ascii="Gadugi" w:eastAsia="Times New Roman" w:hAnsi="Gadugi" w:cs="Times New Roman"/>
          <w:sz w:val="24"/>
          <w:szCs w:val="24"/>
        </w:rPr>
        <w:t>.</w:t>
      </w:r>
    </w:p>
    <w:p w:rsidR="00EA5A2E" w:rsidRPr="003542D2" w:rsidRDefault="00EA5A2E" w:rsidP="00EA5A2E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TASK 1: VISUAL ARTS – CULTURAL IDENTITY ARTWORK</w:t>
      </w:r>
    </w:p>
    <w:p w:rsidR="00EA5A2E" w:rsidRPr="003542D2" w:rsidRDefault="00EA5A2E" w:rsidP="00EA5A2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Apparatus, Tools &amp; Materials</w:t>
      </w:r>
    </w:p>
    <w:p w:rsidR="00EA5A2E" w:rsidRPr="003542D2" w:rsidRDefault="00EA5A2E" w:rsidP="00EA5A2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Drawing paper / card / canvas</w:t>
      </w:r>
    </w:p>
    <w:p w:rsidR="00EA5A2E" w:rsidRPr="003542D2" w:rsidRDefault="00EA5A2E" w:rsidP="00EA5A2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Pencils, erasers, rulers</w:t>
      </w:r>
    </w:p>
    <w:p w:rsidR="00EA5A2E" w:rsidRPr="003542D2" w:rsidRDefault="00EA5A2E" w:rsidP="00EA5A2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Paints (watercolor, poster paint) / colored pencils / crayons</w:t>
      </w:r>
    </w:p>
    <w:p w:rsidR="00EA5A2E" w:rsidRPr="003542D2" w:rsidRDefault="00EA5A2E" w:rsidP="00EA5A2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Scissors, glue, brushes</w:t>
      </w:r>
    </w:p>
    <w:p w:rsidR="00EA5A2E" w:rsidRPr="003542D2" w:rsidRDefault="00EA5A2E" w:rsidP="00EA5A2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Natural/recycled items (leaves, fabrics, bottle tops, seeds, sand, strings)</w:t>
      </w:r>
    </w:p>
    <w:p w:rsidR="00EA5A2E" w:rsidRPr="003542D2" w:rsidRDefault="00EA5A2E" w:rsidP="00EA5A2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Procedure</w:t>
      </w:r>
    </w:p>
    <w:p w:rsidR="00EA5A2E" w:rsidRPr="003542D2" w:rsidRDefault="00EA5A2E" w:rsidP="00EA5A2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 xml:space="preserve">Brainstorm cultural themes (e.g., attire, food, celebrations, </w:t>
      </w:r>
      <w:proofErr w:type="gramStart"/>
      <w:r w:rsidRPr="003542D2">
        <w:rPr>
          <w:rFonts w:ascii="Gadugi" w:eastAsia="Times New Roman" w:hAnsi="Gadugi" w:cs="Times New Roman"/>
          <w:sz w:val="24"/>
          <w:szCs w:val="24"/>
        </w:rPr>
        <w:t>symbols</w:t>
      </w:r>
      <w:proofErr w:type="gramEnd"/>
      <w:r w:rsidRPr="003542D2">
        <w:rPr>
          <w:rFonts w:ascii="Gadugi" w:eastAsia="Times New Roman" w:hAnsi="Gadugi" w:cs="Times New Roman"/>
          <w:sz w:val="24"/>
          <w:szCs w:val="24"/>
        </w:rPr>
        <w:t>).</w:t>
      </w:r>
    </w:p>
    <w:p w:rsidR="00EA5A2E" w:rsidRPr="003542D2" w:rsidRDefault="00EA5A2E" w:rsidP="00EA5A2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Sketch design ideas (minimum 2).</w:t>
      </w:r>
    </w:p>
    <w:p w:rsidR="00EA5A2E" w:rsidRPr="003542D2" w:rsidRDefault="00EA5A2E" w:rsidP="00EA5A2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Select the best idea and develop into a full artwork.</w:t>
      </w:r>
    </w:p>
    <w:p w:rsidR="00EA5A2E" w:rsidRPr="003542D2" w:rsidRDefault="00EA5A2E" w:rsidP="00EA5A2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Apply finishing touches (coloring, texturing, neat outlines).</w:t>
      </w:r>
    </w:p>
    <w:p w:rsidR="00EA5A2E" w:rsidRPr="003542D2" w:rsidRDefault="00EA5A2E" w:rsidP="00EA5A2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 xml:space="preserve">Write a </w:t>
      </w: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5–7 line paragraph</w:t>
      </w:r>
      <w:r w:rsidRPr="003542D2">
        <w:rPr>
          <w:rFonts w:ascii="Gadugi" w:eastAsia="Times New Roman" w:hAnsi="Gadugi" w:cs="Times New Roman"/>
          <w:sz w:val="24"/>
          <w:szCs w:val="24"/>
        </w:rPr>
        <w:t xml:space="preserve"> explaining the meaning of the artwork.</w:t>
      </w:r>
    </w:p>
    <w:p w:rsidR="00EA5A2E" w:rsidRPr="003542D2" w:rsidRDefault="00EA5A2E" w:rsidP="00EA5A2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Display during the showcase.</w:t>
      </w:r>
    </w:p>
    <w:p w:rsidR="00EA5A2E" w:rsidRPr="003542D2" w:rsidRDefault="00EA5A2E" w:rsidP="00EA5A2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Expected Output</w:t>
      </w:r>
    </w:p>
    <w:p w:rsidR="00EA5A2E" w:rsidRPr="003542D2" w:rsidRDefault="00EA5A2E" w:rsidP="00EA5A2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A neat artwork representing cultural identity.</w:t>
      </w:r>
    </w:p>
    <w:p w:rsidR="00EA5A2E" w:rsidRPr="003542D2" w:rsidRDefault="00EA5A2E" w:rsidP="00EA5A2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Short explanation linking the artwork to cultural values.</w:t>
      </w:r>
    </w:p>
    <w:p w:rsidR="00EA5A2E" w:rsidRPr="003542D2" w:rsidRDefault="00EA5A2E" w:rsidP="00EA5A2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Marking Scheme (15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83"/>
        <w:gridCol w:w="4130"/>
        <w:gridCol w:w="911"/>
      </w:tblGrid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Details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arks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Creativity &amp; originality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Unique idea, symbolic meaning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4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Technique &amp; neatness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Proportions, coloring, clean lines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4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lastRenderedPageBreak/>
              <w:t>Use of materials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Variety, resourcefulness, recycled use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Cultural relevance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Clear link to identity/tradition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Written explanation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Clarity, correct grammar, depth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</w:tr>
    </w:tbl>
    <w:p w:rsidR="00EA5A2E" w:rsidRPr="003542D2" w:rsidRDefault="00EA5A2E" w:rsidP="00EA5A2E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TASK 2: MUSIC AND DANCE – CULTURAL MEDLEY PERFORMANCE</w:t>
      </w:r>
    </w:p>
    <w:p w:rsidR="00EA5A2E" w:rsidRPr="003542D2" w:rsidRDefault="00EA5A2E" w:rsidP="00EA5A2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Apparatus, Tools &amp; Materials</w:t>
      </w:r>
    </w:p>
    <w:p w:rsidR="00EA5A2E" w:rsidRPr="003542D2" w:rsidRDefault="00EA5A2E" w:rsidP="00EA5A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Improvised instruments (drums, shakers, tins, gourds, rattles)</w:t>
      </w:r>
    </w:p>
    <w:p w:rsidR="00EA5A2E" w:rsidRPr="003542D2" w:rsidRDefault="00EA5A2E" w:rsidP="00EA5A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Costumes (fabric pieces, beads, grass skirts, hats)</w:t>
      </w:r>
    </w:p>
    <w:p w:rsidR="00EA5A2E" w:rsidRPr="003542D2" w:rsidRDefault="00EA5A2E" w:rsidP="00EA5A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Recording device (phone/camera)</w:t>
      </w:r>
    </w:p>
    <w:p w:rsidR="00EA5A2E" w:rsidRPr="003542D2" w:rsidRDefault="00EA5A2E" w:rsidP="00EA5A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Space for practice and performance</w:t>
      </w:r>
    </w:p>
    <w:p w:rsidR="00EA5A2E" w:rsidRPr="003542D2" w:rsidRDefault="00EA5A2E" w:rsidP="00EA5A2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Procedure</w:t>
      </w:r>
    </w:p>
    <w:p w:rsidR="00EA5A2E" w:rsidRPr="003542D2" w:rsidRDefault="00EA5A2E" w:rsidP="00EA5A2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Research two folk songs/dances from different Kenyan communities.</w:t>
      </w:r>
    </w:p>
    <w:p w:rsidR="00EA5A2E" w:rsidRPr="003542D2" w:rsidRDefault="00EA5A2E" w:rsidP="00EA5A2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 xml:space="preserve">Blend parts into a </w:t>
      </w: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3–4 minute medley</w:t>
      </w:r>
      <w:r w:rsidRPr="003542D2">
        <w:rPr>
          <w:rFonts w:ascii="Gadugi" w:eastAsia="Times New Roman" w:hAnsi="Gadugi" w:cs="Times New Roman"/>
          <w:sz w:val="24"/>
          <w:szCs w:val="24"/>
        </w:rPr>
        <w:t xml:space="preserve"> (lyrics, rhythm, or choreography).</w:t>
      </w:r>
    </w:p>
    <w:p w:rsidR="00EA5A2E" w:rsidRPr="003542D2" w:rsidRDefault="00EA5A2E" w:rsidP="00EA5A2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Create simple costumes and instruments.</w:t>
      </w:r>
    </w:p>
    <w:p w:rsidR="00EA5A2E" w:rsidRPr="003542D2" w:rsidRDefault="00EA5A2E" w:rsidP="00EA5A2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gramStart"/>
      <w:r w:rsidRPr="003542D2">
        <w:rPr>
          <w:rFonts w:ascii="Gadugi" w:eastAsia="Times New Roman" w:hAnsi="Gadugi" w:cs="Times New Roman"/>
          <w:sz w:val="24"/>
          <w:szCs w:val="24"/>
        </w:rPr>
        <w:t>Practice, record trial video, make</w:t>
      </w:r>
      <w:proofErr w:type="gramEnd"/>
      <w:r w:rsidRPr="003542D2">
        <w:rPr>
          <w:rFonts w:ascii="Gadugi" w:eastAsia="Times New Roman" w:hAnsi="Gadugi" w:cs="Times New Roman"/>
          <w:sz w:val="24"/>
          <w:szCs w:val="24"/>
        </w:rPr>
        <w:t xml:space="preserve"> improvements.</w:t>
      </w:r>
    </w:p>
    <w:p w:rsidR="00EA5A2E" w:rsidRPr="003542D2" w:rsidRDefault="00EA5A2E" w:rsidP="00EA5A2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Present during showcase.</w:t>
      </w:r>
    </w:p>
    <w:p w:rsidR="00EA5A2E" w:rsidRPr="003542D2" w:rsidRDefault="00EA5A2E" w:rsidP="00EA5A2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Submit: write-up (origin, meaning), list of materials, and reflection notes.</w:t>
      </w:r>
    </w:p>
    <w:p w:rsidR="00EA5A2E" w:rsidRPr="003542D2" w:rsidRDefault="00EA5A2E" w:rsidP="00EA5A2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Expected Output</w:t>
      </w:r>
    </w:p>
    <w:p w:rsidR="00EA5A2E" w:rsidRPr="003542D2" w:rsidRDefault="00EA5A2E" w:rsidP="00EA5A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Cohesive medley with rhythm flow and harmony.</w:t>
      </w:r>
    </w:p>
    <w:p w:rsidR="00EA5A2E" w:rsidRPr="003542D2" w:rsidRDefault="00EA5A2E" w:rsidP="00EA5A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Costumes and instruments aligned to traditions.</w:t>
      </w:r>
    </w:p>
    <w:p w:rsidR="00EA5A2E" w:rsidRPr="003542D2" w:rsidRDefault="00EA5A2E" w:rsidP="00EA5A2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Group report with reflections.</w:t>
      </w:r>
    </w:p>
    <w:p w:rsidR="00EA5A2E" w:rsidRPr="003542D2" w:rsidRDefault="00EA5A2E" w:rsidP="00EA5A2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Marking Scheme (15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4078"/>
        <w:gridCol w:w="911"/>
      </w:tblGrid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Details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arks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Creativity &amp; blending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Smooth integration of songs/dances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4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Group coordination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Timing, rhythm, teamwork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Costumes &amp; instruments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Appropriateness, innovation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Write-up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Accurate origin, meaning, message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Reflection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Personal learning, cultural values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</w:tr>
    </w:tbl>
    <w:p w:rsidR="00EA5A2E" w:rsidRPr="003542D2" w:rsidRDefault="00EA5A2E" w:rsidP="00EA5A2E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TASK 3: THEATRE – MINI PLAY ON HARMONY</w:t>
      </w:r>
    </w:p>
    <w:p w:rsidR="00EA5A2E" w:rsidRPr="003542D2" w:rsidRDefault="00EA5A2E" w:rsidP="00EA5A2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Apparatus, Tools &amp; Materials</w:t>
      </w:r>
    </w:p>
    <w:p w:rsidR="00EA5A2E" w:rsidRPr="003542D2" w:rsidRDefault="00EA5A2E" w:rsidP="00EA5A2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Writing materials (exercise books, pens)</w:t>
      </w:r>
    </w:p>
    <w:p w:rsidR="00EA5A2E" w:rsidRPr="003542D2" w:rsidRDefault="00EA5A2E" w:rsidP="00EA5A2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Costumes (fabric, masks, hats, props)</w:t>
      </w:r>
    </w:p>
    <w:p w:rsidR="00EA5A2E" w:rsidRPr="003542D2" w:rsidRDefault="00EA5A2E" w:rsidP="00EA5A2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Stage space</w:t>
      </w:r>
    </w:p>
    <w:p w:rsidR="00EA5A2E" w:rsidRPr="003542D2" w:rsidRDefault="00EA5A2E" w:rsidP="00EA5A2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Script copies</w:t>
      </w:r>
    </w:p>
    <w:p w:rsidR="00EA5A2E" w:rsidRPr="003542D2" w:rsidRDefault="00EA5A2E" w:rsidP="00EA5A2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Procedure</w:t>
      </w:r>
    </w:p>
    <w:p w:rsidR="00EA5A2E" w:rsidRPr="003542D2" w:rsidRDefault="00EA5A2E" w:rsidP="00EA5A2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lastRenderedPageBreak/>
        <w:t>Brainstorm theme of harmony &amp; unity.</w:t>
      </w:r>
    </w:p>
    <w:p w:rsidR="00EA5A2E" w:rsidRPr="003542D2" w:rsidRDefault="00EA5A2E" w:rsidP="00EA5A2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 xml:space="preserve">Draft a </w:t>
      </w: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3–5 minute play</w:t>
      </w:r>
      <w:r w:rsidRPr="003542D2">
        <w:rPr>
          <w:rFonts w:ascii="Gadugi" w:eastAsia="Times New Roman" w:hAnsi="Gadugi" w:cs="Times New Roman"/>
          <w:sz w:val="24"/>
          <w:szCs w:val="24"/>
        </w:rPr>
        <w:t xml:space="preserve"> with dialogue, poem/chant.</w:t>
      </w:r>
    </w:p>
    <w:p w:rsidR="00EA5A2E" w:rsidRPr="003542D2" w:rsidRDefault="00EA5A2E" w:rsidP="00EA5A2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Incorporate at least 2 languages/dialects with translation.</w:t>
      </w:r>
    </w:p>
    <w:p w:rsidR="00EA5A2E" w:rsidRPr="003542D2" w:rsidRDefault="00EA5A2E" w:rsidP="00EA5A2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 xml:space="preserve">Assign roles (actors, narrator, </w:t>
      </w:r>
      <w:proofErr w:type="gramStart"/>
      <w:r w:rsidRPr="003542D2">
        <w:rPr>
          <w:rFonts w:ascii="Gadugi" w:eastAsia="Times New Roman" w:hAnsi="Gadugi" w:cs="Times New Roman"/>
          <w:sz w:val="24"/>
          <w:szCs w:val="24"/>
        </w:rPr>
        <w:t>props</w:t>
      </w:r>
      <w:proofErr w:type="gramEnd"/>
      <w:r w:rsidRPr="003542D2">
        <w:rPr>
          <w:rFonts w:ascii="Gadugi" w:eastAsia="Times New Roman" w:hAnsi="Gadugi" w:cs="Times New Roman"/>
          <w:sz w:val="24"/>
          <w:szCs w:val="24"/>
        </w:rPr>
        <w:t>).</w:t>
      </w:r>
    </w:p>
    <w:p w:rsidR="00EA5A2E" w:rsidRPr="003542D2" w:rsidRDefault="00EA5A2E" w:rsidP="00EA5A2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Rehearse and refine.</w:t>
      </w:r>
    </w:p>
    <w:p w:rsidR="00EA5A2E" w:rsidRPr="003542D2" w:rsidRDefault="00EA5A2E" w:rsidP="00EA5A2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Perform at showcase and submit script &amp; reflections.</w:t>
      </w:r>
    </w:p>
    <w:p w:rsidR="00EA5A2E" w:rsidRPr="003542D2" w:rsidRDefault="00EA5A2E" w:rsidP="00EA5A2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Expected Output</w:t>
      </w:r>
    </w:p>
    <w:p w:rsidR="00EA5A2E" w:rsidRPr="003542D2" w:rsidRDefault="00EA5A2E" w:rsidP="00EA5A2E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Script with dialogue, poem/chant, costumes sketches.</w:t>
      </w:r>
    </w:p>
    <w:p w:rsidR="00EA5A2E" w:rsidRPr="003542D2" w:rsidRDefault="00EA5A2E" w:rsidP="00EA5A2E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Group performance with clear unity message.</w:t>
      </w:r>
    </w:p>
    <w:p w:rsidR="00EA5A2E" w:rsidRPr="003542D2" w:rsidRDefault="00EA5A2E" w:rsidP="00EA5A2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Marking Scheme (15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0"/>
        <w:gridCol w:w="4563"/>
        <w:gridCol w:w="911"/>
      </w:tblGrid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Details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arks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Script quality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Clear storyline, theme, originality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4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Language use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Inclusion of dialects, translation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Performance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Acting skills, body movement, expression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4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Costumes &amp; props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Relevance, creativity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Reflection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How theatre promotes unity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</w:tr>
    </w:tbl>
    <w:p w:rsidR="00EA5A2E" w:rsidRPr="003542D2" w:rsidRDefault="00EA5A2E" w:rsidP="00EA5A2E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TASK 4: SPORTS – INTER-CULTURAL TEAM GAMES</w:t>
      </w:r>
    </w:p>
    <w:p w:rsidR="00EA5A2E" w:rsidRPr="003542D2" w:rsidRDefault="00EA5A2E" w:rsidP="00EA5A2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Apparatus, Tools &amp; Materials</w:t>
      </w:r>
    </w:p>
    <w:p w:rsidR="00EA5A2E" w:rsidRPr="003542D2" w:rsidRDefault="00EA5A2E" w:rsidP="00EA5A2E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Space for games (field/playground)</w:t>
      </w:r>
    </w:p>
    <w:p w:rsidR="00EA5A2E" w:rsidRPr="003542D2" w:rsidRDefault="00EA5A2E" w:rsidP="00EA5A2E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 xml:space="preserve">Game-specific items (rope for tug of war, </w:t>
      </w:r>
      <w:proofErr w:type="spellStart"/>
      <w:r w:rsidRPr="003542D2">
        <w:rPr>
          <w:rFonts w:ascii="Gadugi" w:eastAsia="Times New Roman" w:hAnsi="Gadugi" w:cs="Times New Roman"/>
          <w:sz w:val="24"/>
          <w:szCs w:val="24"/>
        </w:rPr>
        <w:t>bao</w:t>
      </w:r>
      <w:proofErr w:type="spellEnd"/>
      <w:r w:rsidRPr="003542D2">
        <w:rPr>
          <w:rFonts w:ascii="Gadugi" w:eastAsia="Times New Roman" w:hAnsi="Gadugi" w:cs="Times New Roman"/>
          <w:sz w:val="24"/>
          <w:szCs w:val="24"/>
        </w:rPr>
        <w:t xml:space="preserve"> board, sacks, balls)</w:t>
      </w:r>
    </w:p>
    <w:p w:rsidR="00EA5A2E" w:rsidRPr="003542D2" w:rsidRDefault="00EA5A2E" w:rsidP="00EA5A2E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Recording tools (for documentation)</w:t>
      </w:r>
    </w:p>
    <w:p w:rsidR="00EA5A2E" w:rsidRPr="003542D2" w:rsidRDefault="00EA5A2E" w:rsidP="00EA5A2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Procedure</w:t>
      </w:r>
    </w:p>
    <w:p w:rsidR="00EA5A2E" w:rsidRPr="003542D2" w:rsidRDefault="00EA5A2E" w:rsidP="00EA5A2E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Research and select a Kenyan community traditional game.</w:t>
      </w:r>
    </w:p>
    <w:p w:rsidR="00EA5A2E" w:rsidRPr="003542D2" w:rsidRDefault="00EA5A2E" w:rsidP="00EA5A2E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Learn the rules and practice.</w:t>
      </w:r>
    </w:p>
    <w:p w:rsidR="00EA5A2E" w:rsidRPr="003542D2" w:rsidRDefault="00EA5A2E" w:rsidP="00EA5A2E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 xml:space="preserve">Prepare a </w:t>
      </w: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short guide</w:t>
      </w:r>
      <w:r w:rsidRPr="003542D2">
        <w:rPr>
          <w:rFonts w:ascii="Gadugi" w:eastAsia="Times New Roman" w:hAnsi="Gadugi" w:cs="Times New Roman"/>
          <w:sz w:val="24"/>
          <w:szCs w:val="24"/>
        </w:rPr>
        <w:t>: how to play, origin, values.</w:t>
      </w:r>
    </w:p>
    <w:p w:rsidR="00EA5A2E" w:rsidRPr="003542D2" w:rsidRDefault="00EA5A2E" w:rsidP="00EA5A2E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Organize and demonstrate the game.</w:t>
      </w:r>
    </w:p>
    <w:p w:rsidR="00EA5A2E" w:rsidRPr="003542D2" w:rsidRDefault="00EA5A2E" w:rsidP="00EA5A2E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Reflect on teamwork and cultural lessons.</w:t>
      </w:r>
    </w:p>
    <w:p w:rsidR="00EA5A2E" w:rsidRPr="003542D2" w:rsidRDefault="00EA5A2E" w:rsidP="00EA5A2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Expected Output</w:t>
      </w:r>
    </w:p>
    <w:p w:rsidR="00EA5A2E" w:rsidRPr="003542D2" w:rsidRDefault="00EA5A2E" w:rsidP="00EA5A2E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Correct demonstration of rules.</w:t>
      </w:r>
    </w:p>
    <w:p w:rsidR="00EA5A2E" w:rsidRPr="003542D2" w:rsidRDefault="00EA5A2E" w:rsidP="00EA5A2E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Short guide submitted.</w:t>
      </w:r>
    </w:p>
    <w:p w:rsidR="00EA5A2E" w:rsidRPr="003542D2" w:rsidRDefault="00EA5A2E" w:rsidP="00EA5A2E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Reflection notes.</w:t>
      </w:r>
    </w:p>
    <w:p w:rsidR="00EA5A2E" w:rsidRPr="003542D2" w:rsidRDefault="00EA5A2E" w:rsidP="00EA5A2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Marking Scheme (15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1"/>
        <w:gridCol w:w="3930"/>
        <w:gridCol w:w="911"/>
      </w:tblGrid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Details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arks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Research &amp; accuracy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Clear rules, origin, values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4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Demonstration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Correct playing, enthusiasm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4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lastRenderedPageBreak/>
              <w:t>Teamwork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Equal participation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Reflection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Enjoyment, cultural lessons learned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Guide presentation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Clarity, neatness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</w:tr>
    </w:tbl>
    <w:p w:rsidR="00EA5A2E" w:rsidRPr="003542D2" w:rsidRDefault="00EA5A2E" w:rsidP="00EA5A2E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OVERALL MARK DISTRIBUTION (60 marks tota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7"/>
        <w:gridCol w:w="1468"/>
      </w:tblGrid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ax Marks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Task 1: Visual Arts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15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Task 2: Music &amp; Dance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15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Task 3: Theatre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15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Task 4: Sports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sz w:val="24"/>
                <w:szCs w:val="24"/>
              </w:rPr>
              <w:t>15</w:t>
            </w:r>
          </w:p>
        </w:tc>
      </w:tr>
      <w:tr w:rsidR="00EA5A2E" w:rsidRPr="003542D2" w:rsidTr="003542D2"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0" w:type="auto"/>
            <w:hideMark/>
          </w:tcPr>
          <w:p w:rsidR="00EA5A2E" w:rsidRPr="003542D2" w:rsidRDefault="00EA5A2E" w:rsidP="00EA5A2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542D2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60</w:t>
            </w:r>
          </w:p>
        </w:tc>
      </w:tr>
    </w:tbl>
    <w:p w:rsidR="00EA5A2E" w:rsidRPr="003542D2" w:rsidRDefault="00EA5A2E" w:rsidP="00EA5A2E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EA5A2E" w:rsidRPr="003542D2" w:rsidRDefault="00EA5A2E" w:rsidP="00EA5A2E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Teacher Confidential Notes</w:t>
      </w:r>
    </w:p>
    <w:p w:rsidR="00EA5A2E" w:rsidRPr="003542D2" w:rsidRDefault="00EA5A2E" w:rsidP="00EA5A2E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Accept diverse cultural representations; no culture should be ridiculed.</w:t>
      </w:r>
    </w:p>
    <w:p w:rsidR="00EA5A2E" w:rsidRPr="003542D2" w:rsidRDefault="00EA5A2E" w:rsidP="00EA5A2E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Credit innovation, improvisation, and teamwork over perfection.</w:t>
      </w:r>
    </w:p>
    <w:p w:rsidR="00EA5A2E" w:rsidRPr="003542D2" w:rsidRDefault="00EA5A2E" w:rsidP="00EA5A2E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Ensure fairness: all learners contribute (track individual participation).</w:t>
      </w:r>
    </w:p>
    <w:p w:rsidR="00EA5A2E" w:rsidRPr="003542D2" w:rsidRDefault="00EA5A2E" w:rsidP="00EA5A2E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>Encourage use of safe, low-cost, or recycled materials.</w:t>
      </w:r>
    </w:p>
    <w:p w:rsidR="00EA5A2E" w:rsidRPr="003542D2" w:rsidRDefault="00EA5A2E" w:rsidP="00EA5A2E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542D2">
        <w:rPr>
          <w:rFonts w:ascii="Gadugi" w:eastAsia="Times New Roman" w:hAnsi="Gadugi" w:cs="Times New Roman"/>
          <w:sz w:val="24"/>
          <w:szCs w:val="24"/>
        </w:rPr>
        <w:t xml:space="preserve">Reflections should be </w:t>
      </w: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honest and personal</w:t>
      </w:r>
      <w:r w:rsidRPr="003542D2">
        <w:rPr>
          <w:rFonts w:ascii="Gadugi" w:eastAsia="Times New Roman" w:hAnsi="Gadugi" w:cs="Times New Roman"/>
          <w:sz w:val="24"/>
          <w:szCs w:val="24"/>
        </w:rPr>
        <w:t xml:space="preserve"> (not memorized).</w:t>
      </w:r>
    </w:p>
    <w:p w:rsidR="003542D2" w:rsidRDefault="003542D2" w:rsidP="003542D2">
      <w:pPr>
        <w:jc w:val="center"/>
        <w:rPr>
          <w:rFonts w:ascii="Gadugi" w:hAnsi="Gadugi"/>
          <w:b/>
          <w:sz w:val="24"/>
          <w:szCs w:val="24"/>
        </w:rPr>
      </w:pPr>
    </w:p>
    <w:p w:rsidR="003542D2" w:rsidRDefault="003542D2" w:rsidP="003542D2">
      <w:pPr>
        <w:jc w:val="center"/>
        <w:rPr>
          <w:rFonts w:ascii="Gadugi" w:hAnsi="Gadugi"/>
          <w:b/>
          <w:sz w:val="24"/>
          <w:szCs w:val="24"/>
        </w:rPr>
      </w:pPr>
    </w:p>
    <w:p w:rsidR="003542D2" w:rsidRDefault="003542D2" w:rsidP="003542D2">
      <w:pPr>
        <w:jc w:val="center"/>
        <w:rPr>
          <w:rFonts w:ascii="Gadugi" w:hAnsi="Gadugi"/>
          <w:b/>
          <w:sz w:val="24"/>
          <w:szCs w:val="24"/>
        </w:rPr>
      </w:pPr>
    </w:p>
    <w:p w:rsidR="003542D2" w:rsidRDefault="003542D2" w:rsidP="003542D2">
      <w:pPr>
        <w:jc w:val="center"/>
        <w:rPr>
          <w:rFonts w:ascii="Gadugi" w:hAnsi="Gadugi"/>
          <w:b/>
          <w:sz w:val="24"/>
          <w:szCs w:val="24"/>
        </w:rPr>
      </w:pPr>
    </w:p>
    <w:p w:rsidR="003542D2" w:rsidRDefault="003542D2" w:rsidP="003542D2">
      <w:pPr>
        <w:jc w:val="center"/>
        <w:rPr>
          <w:rFonts w:ascii="Gadugi" w:hAnsi="Gadugi"/>
          <w:b/>
          <w:sz w:val="24"/>
          <w:szCs w:val="24"/>
        </w:rPr>
      </w:pPr>
    </w:p>
    <w:p w:rsidR="003542D2" w:rsidRDefault="003542D2" w:rsidP="003542D2">
      <w:pPr>
        <w:jc w:val="center"/>
        <w:rPr>
          <w:rFonts w:ascii="Gadugi" w:hAnsi="Gadugi"/>
          <w:b/>
          <w:sz w:val="24"/>
          <w:szCs w:val="24"/>
        </w:rPr>
      </w:pPr>
    </w:p>
    <w:p w:rsidR="003542D2" w:rsidRDefault="003542D2" w:rsidP="003542D2">
      <w:pPr>
        <w:jc w:val="center"/>
        <w:rPr>
          <w:rFonts w:ascii="Gadugi" w:hAnsi="Gadugi"/>
          <w:b/>
          <w:sz w:val="24"/>
          <w:szCs w:val="24"/>
        </w:rPr>
      </w:pPr>
    </w:p>
    <w:p w:rsidR="003542D2" w:rsidRDefault="003542D2" w:rsidP="003542D2">
      <w:pPr>
        <w:jc w:val="center"/>
        <w:rPr>
          <w:rFonts w:ascii="Gadugi" w:hAnsi="Gadugi"/>
          <w:b/>
          <w:sz w:val="24"/>
          <w:szCs w:val="24"/>
        </w:rPr>
      </w:pPr>
    </w:p>
    <w:p w:rsidR="003542D2" w:rsidRDefault="003542D2" w:rsidP="003542D2">
      <w:pPr>
        <w:jc w:val="center"/>
        <w:rPr>
          <w:rFonts w:ascii="Gadugi" w:hAnsi="Gadugi"/>
          <w:b/>
          <w:sz w:val="24"/>
          <w:szCs w:val="24"/>
        </w:rPr>
      </w:pPr>
    </w:p>
    <w:p w:rsidR="003542D2" w:rsidRDefault="003542D2" w:rsidP="003542D2">
      <w:pPr>
        <w:jc w:val="center"/>
        <w:rPr>
          <w:rFonts w:ascii="Gadugi" w:hAnsi="Gadugi"/>
          <w:b/>
          <w:sz w:val="24"/>
          <w:szCs w:val="24"/>
        </w:rPr>
      </w:pPr>
    </w:p>
    <w:p w:rsidR="003542D2" w:rsidRDefault="003542D2" w:rsidP="003542D2">
      <w:pPr>
        <w:jc w:val="center"/>
        <w:rPr>
          <w:rFonts w:ascii="Gadugi" w:hAnsi="Gadugi"/>
          <w:b/>
          <w:sz w:val="24"/>
          <w:szCs w:val="24"/>
        </w:rPr>
      </w:pPr>
    </w:p>
    <w:p w:rsidR="003542D2" w:rsidRDefault="003542D2" w:rsidP="003542D2">
      <w:pPr>
        <w:jc w:val="center"/>
        <w:rPr>
          <w:rFonts w:ascii="Gadugi" w:hAnsi="Gadugi"/>
          <w:b/>
          <w:sz w:val="24"/>
          <w:szCs w:val="24"/>
        </w:rPr>
      </w:pPr>
    </w:p>
    <w:p w:rsidR="003542D2" w:rsidRDefault="003542D2" w:rsidP="003542D2">
      <w:pPr>
        <w:jc w:val="center"/>
        <w:rPr>
          <w:rFonts w:ascii="Gadugi" w:hAnsi="Gadugi"/>
          <w:b/>
          <w:sz w:val="24"/>
          <w:szCs w:val="24"/>
        </w:rPr>
      </w:pPr>
    </w:p>
    <w:p w:rsidR="00CF6D94" w:rsidRPr="003542D2" w:rsidRDefault="003542D2" w:rsidP="003542D2">
      <w:pPr>
        <w:jc w:val="center"/>
        <w:rPr>
          <w:rFonts w:ascii="Gadugi" w:hAnsi="Gadugi"/>
          <w:b/>
          <w:sz w:val="24"/>
          <w:szCs w:val="24"/>
        </w:rPr>
      </w:pPr>
      <w:r w:rsidRPr="003542D2">
        <w:rPr>
          <w:rFonts w:ascii="Gadugi" w:hAnsi="Gadugi"/>
          <w:b/>
          <w:sz w:val="24"/>
          <w:szCs w:val="24"/>
        </w:rPr>
        <w:t>THIS IS THE LAST PRINTED PAGE.</w:t>
      </w:r>
    </w:p>
    <w:sectPr w:rsidR="00CF6D94" w:rsidRPr="003542D2" w:rsidSect="003542D2">
      <w:pgSz w:w="12240" w:h="15840"/>
      <w:pgMar w:top="284" w:right="191" w:bottom="567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D49EB"/>
    <w:multiLevelType w:val="multilevel"/>
    <w:tmpl w:val="EF4CB9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5106720"/>
    <w:multiLevelType w:val="multilevel"/>
    <w:tmpl w:val="1242F2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CA67AC3"/>
    <w:multiLevelType w:val="multilevel"/>
    <w:tmpl w:val="BBF8B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9FC204C"/>
    <w:multiLevelType w:val="multilevel"/>
    <w:tmpl w:val="6E10E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19B475B"/>
    <w:multiLevelType w:val="multilevel"/>
    <w:tmpl w:val="7F30E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5330809"/>
    <w:multiLevelType w:val="multilevel"/>
    <w:tmpl w:val="DF78AA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4E9C7B30"/>
    <w:multiLevelType w:val="multilevel"/>
    <w:tmpl w:val="48AC3E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6280573"/>
    <w:multiLevelType w:val="multilevel"/>
    <w:tmpl w:val="72605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2441F97"/>
    <w:multiLevelType w:val="multilevel"/>
    <w:tmpl w:val="2AF8BF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68E56F5C"/>
    <w:multiLevelType w:val="multilevel"/>
    <w:tmpl w:val="C9C64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A4233CB"/>
    <w:multiLevelType w:val="multilevel"/>
    <w:tmpl w:val="67AA4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C45693C"/>
    <w:multiLevelType w:val="multilevel"/>
    <w:tmpl w:val="D556C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70705B90"/>
    <w:multiLevelType w:val="multilevel"/>
    <w:tmpl w:val="E7740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56D37F7"/>
    <w:multiLevelType w:val="multilevel"/>
    <w:tmpl w:val="98FCA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3"/>
  </w:num>
  <w:num w:numId="5">
    <w:abstractNumId w:val="11"/>
  </w:num>
  <w:num w:numId="6">
    <w:abstractNumId w:val="8"/>
  </w:num>
  <w:num w:numId="7">
    <w:abstractNumId w:val="12"/>
  </w:num>
  <w:num w:numId="8">
    <w:abstractNumId w:val="7"/>
  </w:num>
  <w:num w:numId="9">
    <w:abstractNumId w:val="0"/>
  </w:num>
  <w:num w:numId="10">
    <w:abstractNumId w:val="13"/>
  </w:num>
  <w:num w:numId="11">
    <w:abstractNumId w:val="4"/>
  </w:num>
  <w:num w:numId="12">
    <w:abstractNumId w:val="1"/>
  </w:num>
  <w:num w:numId="13">
    <w:abstractNumId w:val="9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A5A2E"/>
    <w:rsid w:val="003542D2"/>
    <w:rsid w:val="00CF6D94"/>
    <w:rsid w:val="00EA5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A5A2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EA5A2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A5A2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5A2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A5A2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A5A2E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EA5A2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A5A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3542D2"/>
  </w:style>
  <w:style w:type="paragraph" w:styleId="BodyText">
    <w:name w:val="Body Text"/>
    <w:basedOn w:val="Normal"/>
    <w:link w:val="BodyTextChar"/>
    <w:uiPriority w:val="99"/>
    <w:semiHidden/>
    <w:unhideWhenUsed/>
    <w:rsid w:val="003542D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542D2"/>
  </w:style>
  <w:style w:type="table" w:styleId="TableGrid">
    <w:name w:val="Table Grid"/>
    <w:basedOn w:val="TableNormal"/>
    <w:uiPriority w:val="59"/>
    <w:rsid w:val="003542D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A5A2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EA5A2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A5A2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5A2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A5A2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A5A2E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EA5A2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A5A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3542D2"/>
  </w:style>
  <w:style w:type="paragraph" w:styleId="BodyText">
    <w:name w:val="Body Text"/>
    <w:basedOn w:val="Normal"/>
    <w:link w:val="BodyTextChar"/>
    <w:uiPriority w:val="99"/>
    <w:semiHidden/>
    <w:unhideWhenUsed/>
    <w:rsid w:val="003542D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542D2"/>
  </w:style>
  <w:style w:type="table" w:styleId="TableGrid">
    <w:name w:val="Table Grid"/>
    <w:basedOn w:val="TableNormal"/>
    <w:uiPriority w:val="59"/>
    <w:rsid w:val="003542D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95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3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5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19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03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9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28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88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323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74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23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47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749</Words>
  <Characters>4271</Characters>
  <Application>Microsoft Office Word</Application>
  <DocSecurity>0</DocSecurity>
  <Lines>35</Lines>
  <Paragraphs>10</Paragraphs>
  <ScaleCrop>false</ScaleCrop>
  <Company/>
  <LinksUpToDate>false</LinksUpToDate>
  <CharactersWithSpaces>50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4</cp:revision>
  <dcterms:created xsi:type="dcterms:W3CDTF">2025-09-06T04:24:00Z</dcterms:created>
  <dcterms:modified xsi:type="dcterms:W3CDTF">2025-09-06T17:58:00Z</dcterms:modified>
</cp:coreProperties>
</file>